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CD3F6" w14:textId="06E84353" w:rsidR="00641A1C" w:rsidRPr="00641A1C" w:rsidRDefault="00C1352D" w:rsidP="0017739C">
      <w:pPr>
        <w:pStyle w:val="Heading3"/>
      </w:pPr>
      <w:bookmarkStart w:id="0" w:name="_Toc177025238"/>
      <w:r w:rsidRPr="00DB0B82">
        <w:t xml:space="preserve">Indicator </w:t>
      </w:r>
      <w:r w:rsidRPr="006E06EC">
        <w:t xml:space="preserve">4.A: Multitiered System </w:t>
      </w:r>
      <w:r>
        <w:t>o</w:t>
      </w:r>
      <w:r w:rsidRPr="006E06EC">
        <w:t>f Supports</w:t>
      </w:r>
      <w:bookmarkEnd w:id="0"/>
    </w:p>
    <w:p w14:paraId="6606ADF6" w14:textId="77777777" w:rsidR="00A22387" w:rsidRDefault="00A22387" w:rsidP="00A22387">
      <w:pPr>
        <w:pStyle w:val="BodyTextPostHeading"/>
      </w:pPr>
      <w:proofErr w:type="spellStart"/>
      <w:r>
        <w:t>ratingTable</w:t>
      </w:r>
      <w:proofErr w:type="spellEnd"/>
    </w:p>
    <w:p w14:paraId="3A5134D5" w14:textId="77777777" w:rsidR="00A22387" w:rsidRPr="00AF7700" w:rsidRDefault="00A22387" w:rsidP="00A22387">
      <w:pPr>
        <w:pStyle w:val="BodyText"/>
      </w:pPr>
      <w:proofErr w:type="spellStart"/>
      <w:r>
        <w:t>introText</w:t>
      </w:r>
      <w:proofErr w:type="spellEnd"/>
    </w:p>
    <w:p w14:paraId="210F3D65" w14:textId="6AAD2102" w:rsidR="006E06EC" w:rsidRDefault="006E06EC" w:rsidP="006E06EC">
      <w:pPr>
        <w:pStyle w:val="Heading4"/>
      </w:pPr>
      <w:r w:rsidRPr="004B1B6B">
        <w:t>OVERALL RATING SUMMARY:</w:t>
      </w:r>
      <w:r>
        <w:t xml:space="preserve"> </w:t>
      </w:r>
    </w:p>
    <w:p w14:paraId="2380D4AA" w14:textId="57C0BD91" w:rsidR="00A22387" w:rsidRDefault="00A22387" w:rsidP="00A22387">
      <w:pPr>
        <w:pStyle w:val="BodyText"/>
      </w:pPr>
      <w:proofErr w:type="spellStart"/>
      <w:r>
        <w:t>overallText</w:t>
      </w:r>
      <w:proofErr w:type="spellEnd"/>
    </w:p>
    <w:p w14:paraId="50A8A720" w14:textId="77777777" w:rsidR="006E06EC" w:rsidRDefault="006E06EC" w:rsidP="006E06EC">
      <w:pPr>
        <w:pStyle w:val="Heading4"/>
      </w:pPr>
      <w:r w:rsidRPr="00BC0038">
        <w:t>STAFF SURVEY RESPONSE:</w:t>
      </w:r>
    </w:p>
    <w:p w14:paraId="33E09530" w14:textId="77777777" w:rsidR="00A22387" w:rsidRDefault="00A22387" w:rsidP="00A22387">
      <w:pPr>
        <w:pStyle w:val="BodyTextPostHeading"/>
      </w:pPr>
      <w:proofErr w:type="spellStart"/>
      <w:r>
        <w:t>staffSurvey</w:t>
      </w:r>
      <w:proofErr w:type="spellEnd"/>
    </w:p>
    <w:p w14:paraId="518234B7" w14:textId="0B2D24B4" w:rsidR="007809BD" w:rsidRDefault="007809BD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5DE5C729" w14:textId="279361D7" w:rsidR="007809BD" w:rsidRPr="00913314" w:rsidRDefault="00913314" w:rsidP="00C96A95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6E06EC">
        <w:t xml:space="preserve">4.A: Multitiered System </w:t>
      </w:r>
      <w:r>
        <w:t>o</w:t>
      </w:r>
      <w:r w:rsidRPr="006E06EC">
        <w:t>f Supports</w:t>
      </w:r>
      <w:r>
        <w:t xml:space="preserve"> (CONT.)</w:t>
      </w:r>
    </w:p>
    <w:p w14:paraId="004E5050" w14:textId="77777777" w:rsidR="006E06EC" w:rsidRPr="001A7617" w:rsidRDefault="006E06EC" w:rsidP="006E06EC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695EA067" w14:textId="77777777" w:rsidR="00BB1CA6" w:rsidRDefault="00BB1CA6" w:rsidP="00BB1CA6">
      <w:pPr>
        <w:pStyle w:val="BodyTextPostHeading"/>
      </w:pPr>
      <w:proofErr w:type="spellStart"/>
      <w:r>
        <w:t>staffPerspective</w:t>
      </w:r>
      <w:proofErr w:type="spellEnd"/>
    </w:p>
    <w:p w14:paraId="71117015" w14:textId="77777777" w:rsidR="00BB1CA6" w:rsidRPr="00AF7700" w:rsidRDefault="00BB1CA6" w:rsidP="00BB1CA6">
      <w:pPr>
        <w:pStyle w:val="BodyText"/>
      </w:pPr>
      <w:proofErr w:type="spellStart"/>
      <w:r>
        <w:t>studentPerspective</w:t>
      </w:r>
      <w:proofErr w:type="spellEnd"/>
    </w:p>
    <w:p w14:paraId="323A6831" w14:textId="4F69071F" w:rsidR="00AF7700" w:rsidRPr="00AF7700" w:rsidRDefault="00AF7700" w:rsidP="00A22387">
      <w:pPr>
        <w:pStyle w:val="BodyText"/>
      </w:pPr>
    </w:p>
    <w:sectPr w:rsidR="00AF7700" w:rsidRPr="00AF7700" w:rsidSect="005F131C">
      <w:headerReference w:type="default" r:id="rId8"/>
      <w:footerReference w:type="default" r:id="rId9"/>
      <w:headerReference w:type="first" r:id="rId10"/>
      <w:footerReference w:type="first" r:id="rId11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AE2EA" w14:textId="77777777" w:rsidR="00FF3C75" w:rsidRDefault="00FF3C75" w:rsidP="00005082">
      <w:pPr>
        <w:spacing w:line="240" w:lineRule="auto"/>
      </w:pPr>
      <w:r>
        <w:separator/>
      </w:r>
    </w:p>
    <w:p w14:paraId="61C00CCA" w14:textId="77777777" w:rsidR="00FF3C75" w:rsidRDefault="00FF3C75"/>
    <w:p w14:paraId="1FB77CCC" w14:textId="77777777" w:rsidR="00FF3C75" w:rsidRDefault="00FF3C75"/>
    <w:p w14:paraId="5D3B68A9" w14:textId="77777777" w:rsidR="00FF3C75" w:rsidRDefault="00FF3C75"/>
  </w:endnote>
  <w:endnote w:type="continuationSeparator" w:id="0">
    <w:p w14:paraId="4E44BFF9" w14:textId="77777777" w:rsidR="00FF3C75" w:rsidRDefault="00FF3C75" w:rsidP="00005082">
      <w:pPr>
        <w:spacing w:line="240" w:lineRule="auto"/>
      </w:pPr>
      <w:r>
        <w:continuationSeparator/>
      </w:r>
    </w:p>
    <w:p w14:paraId="3E8581FB" w14:textId="77777777" w:rsidR="00FF3C75" w:rsidRDefault="00FF3C75"/>
    <w:p w14:paraId="22D861D0" w14:textId="77777777" w:rsidR="00FF3C75" w:rsidRDefault="00FF3C75"/>
    <w:p w14:paraId="622D240E" w14:textId="77777777" w:rsidR="00FF3C75" w:rsidRDefault="00FF3C75"/>
  </w:endnote>
  <w:endnote w:type="continuationNotice" w:id="1">
    <w:p w14:paraId="6DD73506" w14:textId="77777777" w:rsidR="00FF3C75" w:rsidRDefault="00FF3C75">
      <w:pPr>
        <w:spacing w:line="240" w:lineRule="auto"/>
      </w:pPr>
    </w:p>
    <w:p w14:paraId="741A1D7D" w14:textId="77777777" w:rsidR="00FF3C75" w:rsidRDefault="00FF3C75" w:rsidP="00001D2C"/>
    <w:p w14:paraId="28EA3D6C" w14:textId="77777777" w:rsidR="00FF3C75" w:rsidRDefault="00FF3C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10CF" w14:textId="588DCE58" w:rsidR="00BD49F3" w:rsidRDefault="00BD49F3" w:rsidP="00E35E12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5F131C">
      <w:t>5</w:t>
    </w:r>
    <w:r w:rsidRPr="00CC46EA">
      <w:t xml:space="preserve">: </w:t>
    </w:r>
    <w:proofErr w:type="spellStart"/>
    <w:r w:rsidR="00460A14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03D8" w14:textId="2EEFEAB3" w:rsidR="00BD49F3" w:rsidRDefault="00BD49F3" w:rsidP="00B90EBF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5F131C">
      <w:t>5</w:t>
    </w:r>
    <w:r w:rsidRPr="00CC46EA">
      <w:t xml:space="preserve">: </w:t>
    </w:r>
    <w:proofErr w:type="spellStart"/>
    <w:r w:rsidR="00460A14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DDCBD7" w14:textId="77777777" w:rsidR="00FF3C75" w:rsidRDefault="00FF3C75" w:rsidP="007D4B67">
      <w:pPr>
        <w:pStyle w:val="NoSpacing"/>
      </w:pPr>
      <w:r>
        <w:separator/>
      </w:r>
    </w:p>
  </w:footnote>
  <w:footnote w:type="continuationSeparator" w:id="0">
    <w:p w14:paraId="07E0282D" w14:textId="77777777" w:rsidR="00FF3C75" w:rsidRDefault="00FF3C75" w:rsidP="007D4B67">
      <w:pPr>
        <w:pStyle w:val="NoSpacing"/>
      </w:pPr>
      <w:r>
        <w:continuationSeparator/>
      </w:r>
    </w:p>
  </w:footnote>
  <w:footnote w:type="continuationNotice" w:id="1">
    <w:p w14:paraId="59531C45" w14:textId="77777777" w:rsidR="00FF3C75" w:rsidRPr="0012014B" w:rsidRDefault="00FF3C75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47ADB733" w:rsidR="00AB27AB" w:rsidRPr="00CC46EA" w:rsidRDefault="00AB27AB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71552" behindDoc="0" locked="0" layoutInCell="1" allowOverlap="1" wp14:anchorId="02997BE3" wp14:editId="69715F4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4038725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3872579" name="Picture 4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69DB41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BED41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310C2" w14:textId="3541B709" w:rsidR="00460A14" w:rsidRDefault="0009017C" w:rsidP="0009017C">
    <w:pPr>
      <w:pStyle w:val="Header"/>
    </w:pPr>
    <w:r w:rsidRPr="00CC46EA">
      <w:rPr>
        <w:noProof/>
      </w:rPr>
      <w:drawing>
        <wp:anchor distT="0" distB="0" distL="114300" distR="114300" simplePos="0" relativeHeight="251674624" behindDoc="0" locked="0" layoutInCell="1" allowOverlap="1" wp14:anchorId="14A0F8DC" wp14:editId="36214430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1324117048" name="Picture 4" descr="A blue and orange circle with a person and a check m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24117048" name="Picture 4" descr="A blue and orange circle with a person and a check mark&#10;&#10;Description automatically generated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54E04298" wp14:editId="3A67AB3E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7060107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66406D" id="Rectangle 2" o:spid="_x0000_s1026" style="position:absolute;margin-left:0;margin-top:-34.5pt;width:612pt;height:57.6pt;z-index:-2516428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423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4DA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17C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272CD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66F82"/>
    <w:rsid w:val="0017072D"/>
    <w:rsid w:val="00170CF8"/>
    <w:rsid w:val="0017150A"/>
    <w:rsid w:val="00172424"/>
    <w:rsid w:val="00176922"/>
    <w:rsid w:val="00176E33"/>
    <w:rsid w:val="0017739C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3D50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3BF6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0020"/>
    <w:rsid w:val="00460A14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1F69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658F8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5F131C"/>
    <w:rsid w:val="0060167B"/>
    <w:rsid w:val="006036AD"/>
    <w:rsid w:val="0060460A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1A1C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4FF7"/>
    <w:rsid w:val="006955B8"/>
    <w:rsid w:val="00697FBD"/>
    <w:rsid w:val="006A08E8"/>
    <w:rsid w:val="006A5284"/>
    <w:rsid w:val="006A6CDB"/>
    <w:rsid w:val="006B12E6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170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6C5D"/>
    <w:rsid w:val="00767F32"/>
    <w:rsid w:val="007719B8"/>
    <w:rsid w:val="00772CFA"/>
    <w:rsid w:val="0077306D"/>
    <w:rsid w:val="00773361"/>
    <w:rsid w:val="00773A11"/>
    <w:rsid w:val="00774E5E"/>
    <w:rsid w:val="00776C00"/>
    <w:rsid w:val="00777AAF"/>
    <w:rsid w:val="007805F2"/>
    <w:rsid w:val="007809BD"/>
    <w:rsid w:val="007841AF"/>
    <w:rsid w:val="00785279"/>
    <w:rsid w:val="007862F4"/>
    <w:rsid w:val="0079024F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7746E"/>
    <w:rsid w:val="00883517"/>
    <w:rsid w:val="00885A38"/>
    <w:rsid w:val="00886EA2"/>
    <w:rsid w:val="008917FE"/>
    <w:rsid w:val="00893685"/>
    <w:rsid w:val="008944C2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04A4"/>
    <w:rsid w:val="00913314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D77CD"/>
    <w:rsid w:val="009E378A"/>
    <w:rsid w:val="009E39B7"/>
    <w:rsid w:val="009E5715"/>
    <w:rsid w:val="009E634E"/>
    <w:rsid w:val="009E6BFE"/>
    <w:rsid w:val="009E7F45"/>
    <w:rsid w:val="009F2360"/>
    <w:rsid w:val="009F5170"/>
    <w:rsid w:val="00A00DA1"/>
    <w:rsid w:val="00A06109"/>
    <w:rsid w:val="00A1149F"/>
    <w:rsid w:val="00A16968"/>
    <w:rsid w:val="00A21510"/>
    <w:rsid w:val="00A22387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234D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97993"/>
    <w:rsid w:val="00AA4D91"/>
    <w:rsid w:val="00AA72EE"/>
    <w:rsid w:val="00AA7CF6"/>
    <w:rsid w:val="00AB27AB"/>
    <w:rsid w:val="00AB51AD"/>
    <w:rsid w:val="00AB78A5"/>
    <w:rsid w:val="00AC0C2B"/>
    <w:rsid w:val="00AC1828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700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69CC"/>
    <w:rsid w:val="00B87483"/>
    <w:rsid w:val="00B90825"/>
    <w:rsid w:val="00B90EBF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1CA6"/>
    <w:rsid w:val="00BB61B3"/>
    <w:rsid w:val="00BC0038"/>
    <w:rsid w:val="00BC1794"/>
    <w:rsid w:val="00BC4836"/>
    <w:rsid w:val="00BC4B32"/>
    <w:rsid w:val="00BC5F88"/>
    <w:rsid w:val="00BD1EB4"/>
    <w:rsid w:val="00BD49F3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4674"/>
    <w:rsid w:val="00C35732"/>
    <w:rsid w:val="00C36D91"/>
    <w:rsid w:val="00C3720D"/>
    <w:rsid w:val="00C407C6"/>
    <w:rsid w:val="00C4773E"/>
    <w:rsid w:val="00C516ED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96A95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0CD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5E12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85D08"/>
    <w:rsid w:val="00E92DC3"/>
    <w:rsid w:val="00E936D0"/>
    <w:rsid w:val="00EA2D5C"/>
    <w:rsid w:val="00EA3A53"/>
    <w:rsid w:val="00EA4746"/>
    <w:rsid w:val="00EA509D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0158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  <w:rsid w:val="00FF3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C96A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0</TotalTime>
  <Pages>2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58</cp:revision>
  <cp:lastPrinted>2019-10-04T21:04:00Z</cp:lastPrinted>
  <dcterms:created xsi:type="dcterms:W3CDTF">2024-09-09T03:28:00Z</dcterms:created>
  <dcterms:modified xsi:type="dcterms:W3CDTF">2025-01-14T19:10:00Z</dcterms:modified>
  <cp:contentStatus/>
</cp:coreProperties>
</file>